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ikki Schiff</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ikki</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chiff</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3 Crescent Place, Wilmette, IL, USA Wilmette, IL, USA 6009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chiff.rikki@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17412154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evi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5/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